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e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edran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orbegno (SO) Bresc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5/08/197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3352322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leo.pedran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4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4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4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4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